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6984F3" w14:textId="3198351E" w:rsidR="00322573" w:rsidRPr="00322573" w:rsidRDefault="00322573" w:rsidP="009D4144">
      <w:p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b/>
          <w:bCs/>
          <w:kern w:val="0"/>
          <w14:ligatures w14:val="none"/>
        </w:rPr>
        <w:t>DIETARY DIVERSITY QUESTIONNAIRE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</w:p>
    <w:p w14:paraId="021DFF53" w14:textId="77777777" w:rsidR="00322573" w:rsidRPr="00322573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Lettuce, Chinese cabbage, or cabbage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53D8CA99" w14:textId="77777777" w:rsidR="00322573" w:rsidRPr="00322573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Kale, broccoli, chicory, watercress, or spinach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3EE1394F" w14:textId="77777777" w:rsidR="00322573" w:rsidRPr="00322573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Pumpkin, carrot, sweet potato, or okra/</w:t>
      </w:r>
      <w:proofErr w:type="spellStart"/>
      <w:r w:rsidRPr="006F0D22">
        <w:rPr>
          <w:rFonts w:ascii="Arial" w:eastAsia="Times New Roman" w:hAnsi="Arial" w:cs="Arial"/>
          <w:i/>
          <w:iCs/>
          <w:kern w:val="0"/>
          <w14:ligatures w14:val="none"/>
        </w:rPr>
        <w:t>caruru</w:t>
      </w:r>
      <w:proofErr w:type="spellEnd"/>
      <w:r w:rsidRPr="00322573">
        <w:rPr>
          <w:rFonts w:ascii="Arial" w:eastAsia="Times New Roman" w:hAnsi="Arial" w:cs="Arial"/>
          <w:kern w:val="0"/>
          <w14:ligatures w14:val="none"/>
        </w:rPr>
        <w:t>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6160617E" w14:textId="77777777" w:rsidR="00322573" w:rsidRPr="00322573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 xml:space="preserve">Yesterday, did you eat: Papaya, mango, yellow melon, persimmon, or </w:t>
      </w:r>
      <w:proofErr w:type="spellStart"/>
      <w:r w:rsidRPr="006F0D22">
        <w:rPr>
          <w:rFonts w:ascii="Arial" w:eastAsia="Times New Roman" w:hAnsi="Arial" w:cs="Arial"/>
          <w:i/>
          <w:iCs/>
          <w:kern w:val="0"/>
          <w14:ligatures w14:val="none"/>
        </w:rPr>
        <w:t>pequi</w:t>
      </w:r>
      <w:proofErr w:type="spellEnd"/>
      <w:r w:rsidRPr="00322573">
        <w:rPr>
          <w:rFonts w:ascii="Arial" w:eastAsia="Times New Roman" w:hAnsi="Arial" w:cs="Arial"/>
          <w:kern w:val="0"/>
          <w14:ligatures w14:val="none"/>
        </w:rPr>
        <w:t>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4988F7CA" w14:textId="77777777" w:rsidR="00322573" w:rsidRPr="00322573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Tomato, cucumber, zucchini, eggplant, chayote, or beetroot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2696D222" w14:textId="77777777" w:rsidR="00322573" w:rsidRPr="00322573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Orange, banana, apple, or pineapple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03081C5A" w14:textId="77777777" w:rsidR="00322573" w:rsidRPr="00322573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Rice, pasta, polenta, couscous, or corn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69344C6F" w14:textId="77777777" w:rsidR="00322573" w:rsidRPr="00322573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Beans, peas, lentils, or chickpeas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166530D2" w14:textId="77777777" w:rsidR="00322573" w:rsidRPr="00322573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Regular potato, cassava, yam, or taro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430EA162" w14:textId="77777777" w:rsidR="00322573" w:rsidRPr="00322573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Beef, pork, chicken, or fish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2352162D" w14:textId="77777777" w:rsidR="00322573" w:rsidRPr="00322573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Fried, boiled, or scrambled egg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1F299391" w14:textId="77777777" w:rsidR="00322573" w:rsidRPr="00322573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drink: Milk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190EE5A3" w14:textId="3A73A457" w:rsidR="009D4144" w:rsidRPr="009D4144" w:rsidRDefault="00322573" w:rsidP="009D4144">
      <w:pPr>
        <w:numPr>
          <w:ilvl w:val="0"/>
          <w:numId w:val="1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Peanuts, cashew nuts, or Brazil nuts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252013D1" w14:textId="77777777" w:rsidR="009D4144" w:rsidRDefault="009D4144" w:rsidP="009D4144">
      <w:pPr>
        <w:spacing w:before="100" w:beforeAutospacing="1" w:after="100" w:afterAutospacing="1" w:line="360" w:lineRule="auto"/>
        <w:rPr>
          <w:rFonts w:ascii="Arial" w:eastAsia="Times New Roman" w:hAnsi="Arial" w:cs="Arial"/>
          <w:b/>
          <w:bCs/>
          <w:kern w:val="0"/>
          <w14:ligatures w14:val="none"/>
        </w:rPr>
      </w:pPr>
    </w:p>
    <w:p w14:paraId="0BA0809A" w14:textId="77777777" w:rsidR="009D4144" w:rsidRDefault="009D4144" w:rsidP="009D4144">
      <w:pPr>
        <w:spacing w:before="100" w:beforeAutospacing="1" w:after="100" w:afterAutospacing="1" w:line="360" w:lineRule="auto"/>
        <w:rPr>
          <w:rFonts w:ascii="Arial" w:eastAsia="Times New Roman" w:hAnsi="Arial" w:cs="Arial"/>
          <w:b/>
          <w:bCs/>
          <w:kern w:val="0"/>
          <w14:ligatures w14:val="none"/>
        </w:rPr>
      </w:pPr>
    </w:p>
    <w:p w14:paraId="68BD0E4A" w14:textId="77777777" w:rsidR="009D4144" w:rsidRDefault="009D4144" w:rsidP="009D4144">
      <w:pPr>
        <w:spacing w:before="100" w:beforeAutospacing="1" w:after="100" w:afterAutospacing="1" w:line="360" w:lineRule="auto"/>
        <w:rPr>
          <w:rFonts w:ascii="Arial" w:eastAsia="Times New Roman" w:hAnsi="Arial" w:cs="Arial"/>
          <w:b/>
          <w:bCs/>
          <w:kern w:val="0"/>
          <w14:ligatures w14:val="none"/>
        </w:rPr>
      </w:pPr>
    </w:p>
    <w:p w14:paraId="2B831952" w14:textId="77777777" w:rsidR="00CB5A96" w:rsidRDefault="00CB5A96" w:rsidP="009D4144">
      <w:pPr>
        <w:spacing w:before="120" w:after="100" w:afterAutospacing="1" w:line="240" w:lineRule="auto"/>
        <w:rPr>
          <w:rFonts w:ascii="Arial" w:eastAsia="Times New Roman" w:hAnsi="Arial" w:cs="Arial"/>
          <w:b/>
          <w:bCs/>
          <w:kern w:val="0"/>
          <w14:ligatures w14:val="none"/>
        </w:rPr>
      </w:pPr>
    </w:p>
    <w:p w14:paraId="0573B372" w14:textId="5F6F364E" w:rsidR="00322573" w:rsidRPr="00322573" w:rsidRDefault="00322573" w:rsidP="009D4144">
      <w:p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b/>
          <w:bCs/>
          <w:kern w:val="0"/>
          <w14:ligatures w14:val="none"/>
        </w:rPr>
        <w:t>ULTRAPROCESSED FOOD CONSUMPTION QUESTIONNAIRE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</w:p>
    <w:p w14:paraId="42B7CA0C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drink: Soda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1FCEF997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drink: Boxed or canned fruit juice (like Del Valle or Tropicana)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6249D76A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 xml:space="preserve">Yesterday, did you drink: Powdered drink mix (like Tang or Ki </w:t>
      </w:r>
      <w:proofErr w:type="spellStart"/>
      <w:r w:rsidRPr="00322573">
        <w:rPr>
          <w:rFonts w:ascii="Arial" w:eastAsia="Times New Roman" w:hAnsi="Arial" w:cs="Arial"/>
          <w:kern w:val="0"/>
          <w14:ligatures w14:val="none"/>
        </w:rPr>
        <w:t>suco</w:t>
      </w:r>
      <w:proofErr w:type="spellEnd"/>
      <w:r w:rsidRPr="00322573">
        <w:rPr>
          <w:rFonts w:ascii="Arial" w:eastAsia="Times New Roman" w:hAnsi="Arial" w:cs="Arial"/>
          <w:kern w:val="0"/>
          <w14:ligatures w14:val="none"/>
        </w:rPr>
        <w:t>)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45D9FB3D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 xml:space="preserve">Yesterday, did you drink: Chocolate-flavored beverage (like </w:t>
      </w:r>
      <w:proofErr w:type="spellStart"/>
      <w:r w:rsidRPr="00322573">
        <w:rPr>
          <w:rFonts w:ascii="Arial" w:eastAsia="Times New Roman" w:hAnsi="Arial" w:cs="Arial"/>
          <w:kern w:val="0"/>
          <w14:ligatures w14:val="none"/>
        </w:rPr>
        <w:t>Toddynho</w:t>
      </w:r>
      <w:proofErr w:type="spellEnd"/>
      <w:r w:rsidRPr="00322573">
        <w:rPr>
          <w:rFonts w:ascii="Arial" w:eastAsia="Times New Roman" w:hAnsi="Arial" w:cs="Arial"/>
          <w:kern w:val="0"/>
          <w14:ligatures w14:val="none"/>
        </w:rPr>
        <w:t xml:space="preserve"> or Toddy)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5688250E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drink: Flavored yogurt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40027861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Packaged savory snacks (like chips) or savory crackers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39D10977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Sweet cookies, filled cookies, or packaged mini cakes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2364E71C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Chocolate, ice cream, gelatin, flan, or other packaged desserts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7102DE95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Sausage, hot dog, bologna, or ham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1621E9ED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Sliced bread, hot dog bun, or hamburger bun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2E17DCE0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Mayonnaise, ketchup, or mustard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6481448E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>Yesterday, did you eat: Margarine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4E2FEADB" w14:textId="77777777" w:rsidR="00322573" w:rsidRPr="00322573" w:rsidRDefault="00322573" w:rsidP="009D4144">
      <w:pPr>
        <w:numPr>
          <w:ilvl w:val="0"/>
          <w:numId w:val="2"/>
        </w:numPr>
        <w:spacing w:before="120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322573">
        <w:rPr>
          <w:rFonts w:ascii="Arial" w:eastAsia="Times New Roman" w:hAnsi="Arial" w:cs="Arial"/>
          <w:kern w:val="0"/>
          <w14:ligatures w14:val="none"/>
        </w:rPr>
        <w:t xml:space="preserve">Yesterday, did you eat: Instant noodles (like </w:t>
      </w:r>
      <w:proofErr w:type="spellStart"/>
      <w:r w:rsidRPr="00322573">
        <w:rPr>
          <w:rFonts w:ascii="Arial" w:eastAsia="Times New Roman" w:hAnsi="Arial" w:cs="Arial"/>
          <w:kern w:val="0"/>
          <w14:ligatures w14:val="none"/>
        </w:rPr>
        <w:t>Miojo</w:t>
      </w:r>
      <w:proofErr w:type="spellEnd"/>
      <w:r w:rsidRPr="00322573">
        <w:rPr>
          <w:rFonts w:ascii="Arial" w:eastAsia="Times New Roman" w:hAnsi="Arial" w:cs="Arial"/>
          <w:kern w:val="0"/>
          <w14:ligatures w14:val="none"/>
        </w:rPr>
        <w:t xml:space="preserve"> or Cup Noodles), powdered soup, frozen lasagna, or other ready-to-eat frozen meals?</w:t>
      </w:r>
      <w:r w:rsidRPr="00322573">
        <w:rPr>
          <w:rFonts w:ascii="Arial" w:eastAsia="Times New Roman" w:hAnsi="Arial" w:cs="Arial"/>
          <w:kern w:val="0"/>
          <w14:ligatures w14:val="none"/>
        </w:rPr>
        <w:br/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YES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 </w:t>
      </w:r>
      <w:r w:rsidRPr="00322573">
        <w:rPr>
          <w:rFonts w:ascii="Arial" w:eastAsia="Times New Roman" w:hAnsi="Arial" w:cs="Arial"/>
          <w:kern w:val="0"/>
          <w14:ligatures w14:val="none"/>
        </w:rPr>
        <w:t>( ) NO</w:t>
      </w:r>
    </w:p>
    <w:p w14:paraId="77F1957F" w14:textId="77777777" w:rsidR="00322573" w:rsidRPr="009D4144" w:rsidRDefault="00322573" w:rsidP="009D4144">
      <w:pPr>
        <w:spacing w:before="120" w:line="240" w:lineRule="auto"/>
        <w:rPr>
          <w:rFonts w:ascii="Arial" w:hAnsi="Arial" w:cs="Arial"/>
        </w:rPr>
      </w:pPr>
    </w:p>
    <w:sectPr w:rsidR="00322573" w:rsidRPr="009D41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BF4810"/>
    <w:multiLevelType w:val="multilevel"/>
    <w:tmpl w:val="86B8E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0CA39B2"/>
    <w:multiLevelType w:val="multilevel"/>
    <w:tmpl w:val="1DEC4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55592725">
    <w:abstractNumId w:val="0"/>
  </w:num>
  <w:num w:numId="2" w16cid:durableId="6139462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SwNDcyMTYzNLW0NDRW0lEKTi0uzszPAykwqgUAWtXc0SwAAAA="/>
  </w:docVars>
  <w:rsids>
    <w:rsidRoot w:val="00322573"/>
    <w:rsid w:val="00322573"/>
    <w:rsid w:val="00576AE3"/>
    <w:rsid w:val="006E279A"/>
    <w:rsid w:val="006F0D22"/>
    <w:rsid w:val="009D4144"/>
    <w:rsid w:val="00CB5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1813D"/>
  <w15:chartTrackingRefBased/>
  <w15:docId w15:val="{7C619116-8CE3-444A-8CDF-1BABA5CED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25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25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25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25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25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25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25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25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25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25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25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25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25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25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25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25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25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25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225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25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25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225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225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225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225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225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25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25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2257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3225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1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7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ANA BAGGIO NERBASS</dc:creator>
  <cp:keywords/>
  <dc:description/>
  <cp:lastModifiedBy>FABIANA BAGGIO NERBASS</cp:lastModifiedBy>
  <cp:revision>4</cp:revision>
  <dcterms:created xsi:type="dcterms:W3CDTF">2025-05-07T13:14:00Z</dcterms:created>
  <dcterms:modified xsi:type="dcterms:W3CDTF">2025-07-17T16:25:00Z</dcterms:modified>
</cp:coreProperties>
</file>